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1F5261">
        <w:t>6</w:t>
      </w:r>
      <w:r>
        <w:t xml:space="preserve">, Episode </w:t>
      </w:r>
      <w:r w:rsidR="001F5261">
        <w:t>3</w:t>
      </w:r>
      <w:r>
        <w:t xml:space="preserve">: </w:t>
      </w:r>
      <w:r w:rsidR="001F5261">
        <w:t xml:space="preserve">She Was </w:t>
      </w:r>
      <w:proofErr w:type="spellStart"/>
      <w:r w:rsidR="001F5261">
        <w:t>Messin</w:t>
      </w:r>
      <w:proofErr w:type="spellEnd"/>
      <w:r w:rsidR="001F5261">
        <w:t xml:space="preserve">’ Around with the </w:t>
      </w:r>
      <w:proofErr w:type="spellStart"/>
      <w:r w:rsidR="001F5261">
        <w:t>Gitche</w:t>
      </w:r>
      <w:proofErr w:type="spellEnd"/>
      <w:r w:rsidR="001F5261">
        <w:t xml:space="preserve"> </w:t>
      </w:r>
      <w:proofErr w:type="spellStart"/>
      <w:r w:rsidR="001F5261">
        <w:t>Gumee</w:t>
      </w:r>
      <w:proofErr w:type="spellEnd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620"/>
        <w:gridCol w:w="6475"/>
      </w:tblGrid>
      <w:tr w:rsidR="0065616E" w:rsidTr="00CC630F">
        <w:tc>
          <w:tcPr>
            <w:tcW w:w="1255" w:type="dxa"/>
          </w:tcPr>
          <w:p w:rsidR="0065616E" w:rsidRDefault="00AD5DF3" w:rsidP="004E6361">
            <w:r>
              <w:t>00:00</w:t>
            </w:r>
          </w:p>
        </w:tc>
        <w:tc>
          <w:tcPr>
            <w:tcW w:w="1620" w:type="dxa"/>
          </w:tcPr>
          <w:p w:rsidR="0065616E" w:rsidRDefault="0065616E" w:rsidP="004E6361"/>
        </w:tc>
        <w:tc>
          <w:tcPr>
            <w:tcW w:w="6475" w:type="dxa"/>
          </w:tcPr>
          <w:p w:rsidR="0065616E" w:rsidRDefault="000D53C1" w:rsidP="004E6361">
            <w:r>
              <w:t xml:space="preserve">She was </w:t>
            </w:r>
            <w:proofErr w:type="spellStart"/>
            <w:r>
              <w:t>messin</w:t>
            </w:r>
            <w:proofErr w:type="spellEnd"/>
            <w:r>
              <w:t xml:space="preserve">’ around with the </w:t>
            </w:r>
            <w:proofErr w:type="spellStart"/>
            <w:r>
              <w:t>Gitche</w:t>
            </w:r>
            <w:proofErr w:type="spellEnd"/>
            <w:r>
              <w:t xml:space="preserve"> </w:t>
            </w:r>
            <w:proofErr w:type="spellStart"/>
            <w:r>
              <w:t>Gumee</w:t>
            </w:r>
            <w:proofErr w:type="spellEnd"/>
            <w:r>
              <w:t>.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2E5598">
              <w:t>02</w:t>
            </w:r>
          </w:p>
        </w:tc>
        <w:tc>
          <w:tcPr>
            <w:tcW w:w="1620" w:type="dxa"/>
          </w:tcPr>
          <w:p w:rsidR="00AD5DF3" w:rsidRDefault="00AD5DF3" w:rsidP="00AD5DF3"/>
        </w:tc>
        <w:tc>
          <w:tcPr>
            <w:tcW w:w="6475" w:type="dxa"/>
          </w:tcPr>
          <w:p w:rsidR="00AD5DF3" w:rsidRDefault="00AD5DF3" w:rsidP="00AD5DF3">
            <w:r>
              <w:t>[music]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2E5598">
              <w:t>09</w:t>
            </w:r>
          </w:p>
        </w:tc>
        <w:tc>
          <w:tcPr>
            <w:tcW w:w="1620" w:type="dxa"/>
          </w:tcPr>
          <w:p w:rsidR="00AD5DF3" w:rsidRDefault="00AD5DF3" w:rsidP="00AD5DF3">
            <w:r>
              <w:t>Narrator</w:t>
            </w:r>
          </w:p>
        </w:tc>
        <w:tc>
          <w:tcPr>
            <w:tcW w:w="6475" w:type="dxa"/>
          </w:tcPr>
          <w:p w:rsidR="00AD5DF3" w:rsidRDefault="00AD5DF3" w:rsidP="00AD5DF3">
            <w:r>
              <w:t>[over music] It’s time now for another day in the life of Sam and Jesse. Gum Springs, Arkansas.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2E5598">
              <w:t>21</w:t>
            </w:r>
          </w:p>
        </w:tc>
        <w:tc>
          <w:tcPr>
            <w:tcW w:w="1620" w:type="dxa"/>
          </w:tcPr>
          <w:p w:rsidR="00AD5DF3" w:rsidRDefault="00AD5DF3" w:rsidP="00AD5DF3"/>
        </w:tc>
        <w:tc>
          <w:tcPr>
            <w:tcW w:w="6475" w:type="dxa"/>
          </w:tcPr>
          <w:p w:rsidR="00AD5DF3" w:rsidRDefault="00AD5DF3" w:rsidP="00AD5DF3">
            <w:r>
              <w:t>[music fades out, then repeats]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2E5598">
              <w:t>31</w:t>
            </w:r>
          </w:p>
        </w:tc>
        <w:tc>
          <w:tcPr>
            <w:tcW w:w="1620" w:type="dxa"/>
          </w:tcPr>
          <w:p w:rsidR="00AD5DF3" w:rsidRDefault="002E5598" w:rsidP="00AD5DF3">
            <w:r>
              <w:t>Jesse</w:t>
            </w:r>
          </w:p>
        </w:tc>
        <w:tc>
          <w:tcPr>
            <w:tcW w:w="6475" w:type="dxa"/>
          </w:tcPr>
          <w:p w:rsidR="00AD5DF3" w:rsidRDefault="00AD5DF3" w:rsidP="00AD5DF3">
            <w:r>
              <w:t>[door slams]</w:t>
            </w:r>
            <w:r w:rsidR="002E5598">
              <w:t xml:space="preserve"> Hey, Sam! Leon. Any business while I was gone?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2E5598">
              <w:t>35</w:t>
            </w:r>
          </w:p>
        </w:tc>
        <w:tc>
          <w:tcPr>
            <w:tcW w:w="1620" w:type="dxa"/>
          </w:tcPr>
          <w:p w:rsidR="00AD5DF3" w:rsidRDefault="00AD5DF3" w:rsidP="00AD5DF3">
            <w:r>
              <w:t>Sam</w:t>
            </w:r>
          </w:p>
        </w:tc>
        <w:tc>
          <w:tcPr>
            <w:tcW w:w="6475" w:type="dxa"/>
          </w:tcPr>
          <w:p w:rsidR="00AD5DF3" w:rsidRDefault="00AD5DF3" w:rsidP="00AD5DF3">
            <w:r>
              <w:t>Your niece, Frisbee, called again, Jesse.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F91370">
              <w:t>37</w:t>
            </w:r>
          </w:p>
        </w:tc>
        <w:tc>
          <w:tcPr>
            <w:tcW w:w="1620" w:type="dxa"/>
          </w:tcPr>
          <w:p w:rsidR="00AD5DF3" w:rsidRDefault="00AD5DF3" w:rsidP="00AD5DF3">
            <w:r>
              <w:t>Jesse</w:t>
            </w:r>
          </w:p>
        </w:tc>
        <w:tc>
          <w:tcPr>
            <w:tcW w:w="6475" w:type="dxa"/>
          </w:tcPr>
          <w:p w:rsidR="00AD5DF3" w:rsidRDefault="00AD5DF3" w:rsidP="00AD5DF3">
            <w:r>
              <w:t xml:space="preserve">Yeah? She called the other day from the college. She-she’s </w:t>
            </w:r>
            <w:proofErr w:type="spellStart"/>
            <w:r>
              <w:t>doin</w:t>
            </w:r>
            <w:proofErr w:type="spellEnd"/>
            <w:r>
              <w:t xml:space="preserve">’ </w:t>
            </w:r>
            <w:proofErr w:type="gramStart"/>
            <w:r>
              <w:t>real</w:t>
            </w:r>
            <w:proofErr w:type="gramEnd"/>
            <w:r>
              <w:t xml:space="preserve"> good up there.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F91370">
              <w:t>41</w:t>
            </w:r>
          </w:p>
        </w:tc>
        <w:tc>
          <w:tcPr>
            <w:tcW w:w="1620" w:type="dxa"/>
          </w:tcPr>
          <w:p w:rsidR="00AD5DF3" w:rsidRDefault="00AD5DF3" w:rsidP="00AD5DF3">
            <w:r>
              <w:t>Sam</w:t>
            </w:r>
          </w:p>
        </w:tc>
        <w:tc>
          <w:tcPr>
            <w:tcW w:w="6475" w:type="dxa"/>
          </w:tcPr>
          <w:p w:rsidR="00AD5DF3" w:rsidRDefault="00AD5DF3" w:rsidP="00AD5DF3">
            <w:r>
              <w:t xml:space="preserve">She’s </w:t>
            </w:r>
            <w:proofErr w:type="spellStart"/>
            <w:r>
              <w:t>makin</w:t>
            </w:r>
            <w:proofErr w:type="spellEnd"/>
            <w:r>
              <w:t>’ good grades, huh?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F91370">
              <w:t>42</w:t>
            </w:r>
          </w:p>
        </w:tc>
        <w:tc>
          <w:tcPr>
            <w:tcW w:w="1620" w:type="dxa"/>
          </w:tcPr>
          <w:p w:rsidR="00AD5DF3" w:rsidRDefault="00AD5DF3" w:rsidP="00AD5DF3">
            <w:r>
              <w:t>Jesse</w:t>
            </w:r>
          </w:p>
        </w:tc>
        <w:tc>
          <w:tcPr>
            <w:tcW w:w="6475" w:type="dxa"/>
          </w:tcPr>
          <w:p w:rsidR="00AD5DF3" w:rsidRDefault="00AD5DF3" w:rsidP="00AD5DF3">
            <w:pPr>
              <w:tabs>
                <w:tab w:val="left" w:pos="3627"/>
              </w:tabs>
            </w:pPr>
            <w:r>
              <w:t>Oh, yeah. Real good. Just last week she showed her thesis to a professor.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F91370">
              <w:t>47</w:t>
            </w:r>
          </w:p>
        </w:tc>
        <w:tc>
          <w:tcPr>
            <w:tcW w:w="1620" w:type="dxa"/>
          </w:tcPr>
          <w:p w:rsidR="00AD5DF3" w:rsidRDefault="00AD5DF3" w:rsidP="00AD5DF3">
            <w:r>
              <w:t>Leon</w:t>
            </w:r>
          </w:p>
        </w:tc>
        <w:tc>
          <w:tcPr>
            <w:tcW w:w="6475" w:type="dxa"/>
          </w:tcPr>
          <w:p w:rsidR="00AD5DF3" w:rsidRDefault="00AD5DF3" w:rsidP="00AD5DF3">
            <w:r>
              <w:t>She done what, Mr. Jesse?</w:t>
            </w:r>
          </w:p>
        </w:tc>
      </w:tr>
      <w:tr w:rsidR="00AD5DF3" w:rsidTr="00CC630F">
        <w:tc>
          <w:tcPr>
            <w:tcW w:w="1255" w:type="dxa"/>
          </w:tcPr>
          <w:p w:rsidR="00AD5DF3" w:rsidRDefault="00AD5DF3" w:rsidP="00AD5DF3">
            <w:r w:rsidRPr="004A53B7">
              <w:t>00:</w:t>
            </w:r>
            <w:r w:rsidR="00F91370">
              <w:t>49</w:t>
            </w:r>
          </w:p>
        </w:tc>
        <w:tc>
          <w:tcPr>
            <w:tcW w:w="1620" w:type="dxa"/>
          </w:tcPr>
          <w:p w:rsidR="00AD5DF3" w:rsidRDefault="00AD5DF3" w:rsidP="00AD5DF3">
            <w:r>
              <w:t>Sam</w:t>
            </w:r>
          </w:p>
        </w:tc>
        <w:tc>
          <w:tcPr>
            <w:tcW w:w="6475" w:type="dxa"/>
          </w:tcPr>
          <w:p w:rsidR="00AD5DF3" w:rsidRDefault="00AD5DF3" w:rsidP="00AD5DF3">
            <w:r>
              <w:t xml:space="preserve">I-I’m </w:t>
            </w:r>
            <w:proofErr w:type="gramStart"/>
            <w:r>
              <w:t>real</w:t>
            </w:r>
            <w:proofErr w:type="gramEnd"/>
            <w:r>
              <w:t xml:space="preserve"> sorry to hear that, Jesse.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457BA3">
              <w:t>00:</w:t>
            </w:r>
            <w:r>
              <w:t>51</w:t>
            </w:r>
          </w:p>
        </w:tc>
        <w:tc>
          <w:tcPr>
            <w:tcW w:w="1620" w:type="dxa"/>
          </w:tcPr>
          <w:p w:rsidR="00F91370" w:rsidRDefault="00F91370" w:rsidP="00F91370">
            <w:r>
              <w:t>Jesse</w:t>
            </w:r>
          </w:p>
        </w:tc>
        <w:tc>
          <w:tcPr>
            <w:tcW w:w="6475" w:type="dxa"/>
          </w:tcPr>
          <w:p w:rsidR="00F91370" w:rsidRDefault="00F91370" w:rsidP="00F91370">
            <w:r>
              <w:t>W-well, Sam, that’s what she’s up there for.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457BA3">
              <w:t>00:</w:t>
            </w:r>
            <w:r>
              <w:t>54</w:t>
            </w:r>
          </w:p>
        </w:tc>
        <w:tc>
          <w:tcPr>
            <w:tcW w:w="1620" w:type="dxa"/>
          </w:tcPr>
          <w:p w:rsidR="00F91370" w:rsidRDefault="00F91370" w:rsidP="00F91370">
            <w:r>
              <w:t>Leon</w:t>
            </w:r>
          </w:p>
        </w:tc>
        <w:tc>
          <w:tcPr>
            <w:tcW w:w="6475" w:type="dxa"/>
          </w:tcPr>
          <w:p w:rsidR="00F91370" w:rsidRDefault="00F91370" w:rsidP="00F91370">
            <w:r>
              <w:t>Golly!</w:t>
            </w:r>
          </w:p>
        </w:tc>
      </w:tr>
      <w:tr w:rsidR="0065616E" w:rsidTr="00CC630F">
        <w:tc>
          <w:tcPr>
            <w:tcW w:w="1255" w:type="dxa"/>
          </w:tcPr>
          <w:p w:rsidR="0065616E" w:rsidRDefault="00F91370" w:rsidP="00BF5F79">
            <w:r w:rsidRPr="004A53B7">
              <w:t>00:</w:t>
            </w:r>
            <w:r>
              <w:t>55</w:t>
            </w:r>
          </w:p>
        </w:tc>
        <w:tc>
          <w:tcPr>
            <w:tcW w:w="1620" w:type="dxa"/>
          </w:tcPr>
          <w:p w:rsidR="0065616E" w:rsidRDefault="00E53413" w:rsidP="00BF5F79">
            <w:r>
              <w:t>Sam</w:t>
            </w:r>
          </w:p>
        </w:tc>
        <w:tc>
          <w:tcPr>
            <w:tcW w:w="6475" w:type="dxa"/>
          </w:tcPr>
          <w:p w:rsidR="0065616E" w:rsidRDefault="00C2559E" w:rsidP="00BF5F79">
            <w:r>
              <w:t xml:space="preserve">Jesse, you don’t care if your own blood-kin goes around </w:t>
            </w:r>
            <w:proofErr w:type="spellStart"/>
            <w:r>
              <w:t>showin</w:t>
            </w:r>
            <w:proofErr w:type="spellEnd"/>
            <w:r>
              <w:t>’ her thesis to one of them professors?</w:t>
            </w:r>
          </w:p>
        </w:tc>
      </w:tr>
      <w:tr w:rsidR="0065616E" w:rsidTr="00CC630F">
        <w:tc>
          <w:tcPr>
            <w:tcW w:w="1255" w:type="dxa"/>
          </w:tcPr>
          <w:p w:rsidR="0065616E" w:rsidRDefault="00F91370" w:rsidP="00BF5F79">
            <w:r>
              <w:t>01:00</w:t>
            </w:r>
          </w:p>
        </w:tc>
        <w:tc>
          <w:tcPr>
            <w:tcW w:w="1620" w:type="dxa"/>
          </w:tcPr>
          <w:p w:rsidR="0065616E" w:rsidRDefault="00E53413" w:rsidP="00BF5F79">
            <w:r>
              <w:t>Jesse</w:t>
            </w:r>
          </w:p>
        </w:tc>
        <w:tc>
          <w:tcPr>
            <w:tcW w:w="6475" w:type="dxa"/>
          </w:tcPr>
          <w:p w:rsidR="0065616E" w:rsidRDefault="00C2559E" w:rsidP="00BF5F79">
            <w:r>
              <w:t>W</w:t>
            </w:r>
            <w:r w:rsidR="001851C8">
              <w:t>hat</w:t>
            </w:r>
            <w:r>
              <w:t xml:space="preserve"> Sam</w:t>
            </w:r>
            <w:r w:rsidR="001851C8">
              <w:t>? T</w:t>
            </w:r>
            <w:r>
              <w:t>hat’s what they do in college.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C97256">
              <w:t>01:</w:t>
            </w:r>
            <w:r w:rsidR="00FE58AE">
              <w:t>03</w:t>
            </w:r>
          </w:p>
        </w:tc>
        <w:tc>
          <w:tcPr>
            <w:tcW w:w="1620" w:type="dxa"/>
          </w:tcPr>
          <w:p w:rsidR="00F91370" w:rsidRDefault="00F91370" w:rsidP="00F91370">
            <w:r>
              <w:t>Leon</w:t>
            </w:r>
          </w:p>
        </w:tc>
        <w:tc>
          <w:tcPr>
            <w:tcW w:w="6475" w:type="dxa"/>
          </w:tcPr>
          <w:p w:rsidR="00F91370" w:rsidRDefault="00F91370" w:rsidP="00F91370">
            <w:r>
              <w:t>All colleges, Mr. Jesse?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C97256">
              <w:t>01:</w:t>
            </w:r>
            <w:r w:rsidR="00FE58AE">
              <w:t>04</w:t>
            </w:r>
          </w:p>
        </w:tc>
        <w:tc>
          <w:tcPr>
            <w:tcW w:w="1620" w:type="dxa"/>
          </w:tcPr>
          <w:p w:rsidR="00F91370" w:rsidRDefault="00F91370" w:rsidP="00F91370">
            <w:r>
              <w:t>Jesse</w:t>
            </w:r>
          </w:p>
        </w:tc>
        <w:tc>
          <w:tcPr>
            <w:tcW w:w="6475" w:type="dxa"/>
          </w:tcPr>
          <w:p w:rsidR="00F91370" w:rsidRDefault="00F91370" w:rsidP="00F91370">
            <w:r>
              <w:t>Well, certain all of ‘</w:t>
            </w:r>
            <w:proofErr w:type="spellStart"/>
            <w:r>
              <w:t>em</w:t>
            </w:r>
            <w:proofErr w:type="spellEnd"/>
            <w:r>
              <w:t>, Leon.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C97256">
              <w:t>01:</w:t>
            </w:r>
            <w:r w:rsidR="00FE58AE">
              <w:t>06</w:t>
            </w:r>
          </w:p>
        </w:tc>
        <w:tc>
          <w:tcPr>
            <w:tcW w:w="1620" w:type="dxa"/>
          </w:tcPr>
          <w:p w:rsidR="00F91370" w:rsidRDefault="00F91370" w:rsidP="00F91370">
            <w:r>
              <w:t>Sam</w:t>
            </w:r>
          </w:p>
        </w:tc>
        <w:tc>
          <w:tcPr>
            <w:tcW w:w="6475" w:type="dxa"/>
          </w:tcPr>
          <w:p w:rsidR="00F91370" w:rsidRDefault="00F91370" w:rsidP="00F91370">
            <w:pPr>
              <w:tabs>
                <w:tab w:val="left" w:pos="5933"/>
              </w:tabs>
            </w:pPr>
            <w:r>
              <w:t>Leon, I’m as surprised as you are, and I- N-now, Jesse, I had this friend that went to barber college and he never-he never showed his- [overlap]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C97256">
              <w:t>01:</w:t>
            </w:r>
            <w:r w:rsidR="00FE58AE">
              <w:t>12</w:t>
            </w:r>
          </w:p>
        </w:tc>
        <w:tc>
          <w:tcPr>
            <w:tcW w:w="1620" w:type="dxa"/>
          </w:tcPr>
          <w:p w:rsidR="00F91370" w:rsidRDefault="00F91370" w:rsidP="00F91370">
            <w:r>
              <w:t>Jesse</w:t>
            </w:r>
          </w:p>
        </w:tc>
        <w:tc>
          <w:tcPr>
            <w:tcW w:w="6475" w:type="dxa"/>
          </w:tcPr>
          <w:p w:rsidR="00F91370" w:rsidRDefault="00F91370" w:rsidP="00F91370">
            <w:pPr>
              <w:tabs>
                <w:tab w:val="left" w:pos="5933"/>
              </w:tabs>
            </w:pPr>
            <w:r>
              <w:t>[overlap] Now, wait a minute. Wait a minute. Wait a minute. Do-don’t you two know what a thesis is?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C97256">
              <w:lastRenderedPageBreak/>
              <w:t>01:</w:t>
            </w:r>
            <w:r w:rsidR="0050601D">
              <w:t>17</w:t>
            </w:r>
          </w:p>
        </w:tc>
        <w:tc>
          <w:tcPr>
            <w:tcW w:w="1620" w:type="dxa"/>
          </w:tcPr>
          <w:p w:rsidR="00F91370" w:rsidRDefault="00F91370" w:rsidP="00F91370">
            <w:r>
              <w:t>Sam</w:t>
            </w:r>
          </w:p>
        </w:tc>
        <w:tc>
          <w:tcPr>
            <w:tcW w:w="6475" w:type="dxa"/>
          </w:tcPr>
          <w:p w:rsidR="00F91370" w:rsidRDefault="00F91370" w:rsidP="00F91370">
            <w:r>
              <w:t>Well- I [overlap]</w:t>
            </w:r>
          </w:p>
        </w:tc>
      </w:tr>
      <w:tr w:rsidR="00F91370" w:rsidTr="00CC630F">
        <w:tc>
          <w:tcPr>
            <w:tcW w:w="1255" w:type="dxa"/>
          </w:tcPr>
          <w:p w:rsidR="00F91370" w:rsidRDefault="00F91370" w:rsidP="00F91370">
            <w:r w:rsidRPr="00C97256">
              <w:t>01:</w:t>
            </w:r>
            <w:r w:rsidR="0050601D">
              <w:t>18</w:t>
            </w:r>
          </w:p>
        </w:tc>
        <w:tc>
          <w:tcPr>
            <w:tcW w:w="1620" w:type="dxa"/>
          </w:tcPr>
          <w:p w:rsidR="00F91370" w:rsidRDefault="00F91370" w:rsidP="00F91370">
            <w:r>
              <w:t>Leon</w:t>
            </w:r>
          </w:p>
        </w:tc>
        <w:tc>
          <w:tcPr>
            <w:tcW w:w="6475" w:type="dxa"/>
          </w:tcPr>
          <w:p w:rsidR="00F91370" w:rsidRDefault="00F91370" w:rsidP="00F91370">
            <w:r>
              <w:t>[overlap] Well, I wouldn’t say it right out, Mr. Jesse.</w:t>
            </w:r>
          </w:p>
        </w:tc>
      </w:tr>
      <w:tr w:rsidR="0050601D" w:rsidTr="00CC630F">
        <w:tc>
          <w:tcPr>
            <w:tcW w:w="1255" w:type="dxa"/>
          </w:tcPr>
          <w:p w:rsidR="0050601D" w:rsidRDefault="0050601D" w:rsidP="0050601D">
            <w:r w:rsidRPr="0047158F">
              <w:t>01:</w:t>
            </w:r>
            <w:r w:rsidR="00CB173F">
              <w:t>20</w:t>
            </w:r>
          </w:p>
        </w:tc>
        <w:tc>
          <w:tcPr>
            <w:tcW w:w="1620" w:type="dxa"/>
          </w:tcPr>
          <w:p w:rsidR="0050601D" w:rsidRDefault="0050601D" w:rsidP="0050601D">
            <w:r>
              <w:t>Jesse</w:t>
            </w:r>
          </w:p>
        </w:tc>
        <w:tc>
          <w:tcPr>
            <w:tcW w:w="6475" w:type="dxa"/>
          </w:tcPr>
          <w:p w:rsidR="0050601D" w:rsidRDefault="0050601D" w:rsidP="0050601D">
            <w:r>
              <w:t>[overlap] Well, for lamb sake. It’s a paper she wrote. It’s her lesson.</w:t>
            </w:r>
          </w:p>
        </w:tc>
      </w:tr>
      <w:tr w:rsidR="0050601D" w:rsidTr="00CC630F">
        <w:tc>
          <w:tcPr>
            <w:tcW w:w="1255" w:type="dxa"/>
          </w:tcPr>
          <w:p w:rsidR="0050601D" w:rsidRDefault="0050601D" w:rsidP="0050601D">
            <w:r w:rsidRPr="0047158F">
              <w:t>01:</w:t>
            </w:r>
            <w:r w:rsidR="00CB173F">
              <w:t>24</w:t>
            </w:r>
          </w:p>
        </w:tc>
        <w:tc>
          <w:tcPr>
            <w:tcW w:w="1620" w:type="dxa"/>
          </w:tcPr>
          <w:p w:rsidR="0050601D" w:rsidRDefault="0050601D" w:rsidP="0050601D">
            <w:r>
              <w:t>Sam</w:t>
            </w:r>
          </w:p>
        </w:tc>
        <w:tc>
          <w:tcPr>
            <w:tcW w:w="6475" w:type="dxa"/>
          </w:tcPr>
          <w:p w:rsidR="0050601D" w:rsidRDefault="0050601D" w:rsidP="0050601D">
            <w:r>
              <w:t xml:space="preserve">Well, I </w:t>
            </w:r>
            <w:proofErr w:type="spellStart"/>
            <w:r>
              <w:t>know</w:t>
            </w:r>
            <w:r w:rsidR="00CB173F">
              <w:t>’d</w:t>
            </w:r>
            <w:proofErr w:type="spellEnd"/>
            <w:r>
              <w:t xml:space="preserve"> them professors wouldn’t look at </w:t>
            </w:r>
            <w:proofErr w:type="spellStart"/>
            <w:r>
              <w:t>nothin</w:t>
            </w:r>
            <w:proofErr w:type="spellEnd"/>
            <w:r>
              <w:t xml:space="preserve">’ they </w:t>
            </w:r>
            <w:proofErr w:type="gramStart"/>
            <w:r>
              <w:t>wasn’t</w:t>
            </w:r>
            <w:proofErr w:type="gramEnd"/>
            <w:r>
              <w:t xml:space="preserve"> supposed to.</w:t>
            </w:r>
          </w:p>
        </w:tc>
      </w:tr>
      <w:tr w:rsidR="0050601D" w:rsidTr="00CC630F">
        <w:tc>
          <w:tcPr>
            <w:tcW w:w="1255" w:type="dxa"/>
          </w:tcPr>
          <w:p w:rsidR="0050601D" w:rsidRDefault="0050601D" w:rsidP="0050601D">
            <w:r w:rsidRPr="0047158F">
              <w:t>01:</w:t>
            </w:r>
            <w:r w:rsidR="00162DEC">
              <w:t>28</w:t>
            </w:r>
          </w:p>
        </w:tc>
        <w:tc>
          <w:tcPr>
            <w:tcW w:w="1620" w:type="dxa"/>
          </w:tcPr>
          <w:p w:rsidR="0050601D" w:rsidRDefault="0050601D" w:rsidP="0050601D">
            <w:r>
              <w:t>Leon</w:t>
            </w:r>
          </w:p>
        </w:tc>
        <w:tc>
          <w:tcPr>
            <w:tcW w:w="6475" w:type="dxa"/>
          </w:tcPr>
          <w:p w:rsidR="0050601D" w:rsidRDefault="0050601D" w:rsidP="0050601D">
            <w:r>
              <w:t xml:space="preserve">W-well, I </w:t>
            </w:r>
            <w:proofErr w:type="spellStart"/>
            <w:r>
              <w:t>know’d</w:t>
            </w:r>
            <w:proofErr w:type="spellEnd"/>
            <w:r>
              <w:t xml:space="preserve"> what Sam </w:t>
            </w:r>
            <w:proofErr w:type="spellStart"/>
            <w:r>
              <w:t>know’d</w:t>
            </w:r>
            <w:proofErr w:type="spellEnd"/>
            <w:r>
              <w:t>.</w:t>
            </w:r>
          </w:p>
        </w:tc>
      </w:tr>
      <w:tr w:rsidR="0050601D" w:rsidTr="00CC630F">
        <w:tc>
          <w:tcPr>
            <w:tcW w:w="1255" w:type="dxa"/>
          </w:tcPr>
          <w:p w:rsidR="0050601D" w:rsidRDefault="0050601D" w:rsidP="0050601D">
            <w:r w:rsidRPr="0047158F">
              <w:t>01:</w:t>
            </w:r>
            <w:r w:rsidR="00162DEC">
              <w:t>30</w:t>
            </w:r>
          </w:p>
        </w:tc>
        <w:tc>
          <w:tcPr>
            <w:tcW w:w="1620" w:type="dxa"/>
          </w:tcPr>
          <w:p w:rsidR="0050601D" w:rsidRDefault="0050601D" w:rsidP="0050601D">
            <w:r>
              <w:t>Jesse</w:t>
            </w:r>
          </w:p>
        </w:tc>
        <w:tc>
          <w:tcPr>
            <w:tcW w:w="6475" w:type="dxa"/>
          </w:tcPr>
          <w:p w:rsidR="0050601D" w:rsidRDefault="0050601D" w:rsidP="0050601D">
            <w:r>
              <w:t xml:space="preserve">Oh my! You two are always suspicious of anybody whose </w:t>
            </w:r>
            <w:proofErr w:type="spellStart"/>
            <w:r>
              <w:t>tryin</w:t>
            </w:r>
            <w:proofErr w:type="spellEnd"/>
            <w:r>
              <w:t>’ to improve themselves.</w:t>
            </w:r>
          </w:p>
          <w:p w:rsidR="0050601D" w:rsidRDefault="0050601D" w:rsidP="0050601D"/>
          <w:p w:rsidR="0050601D" w:rsidRDefault="0050601D" w:rsidP="0050601D">
            <w:r>
              <w:t xml:space="preserve">That girl’s really </w:t>
            </w:r>
            <w:proofErr w:type="spellStart"/>
            <w:r>
              <w:t>somethin</w:t>
            </w:r>
            <w:proofErr w:type="spellEnd"/>
            <w:r>
              <w:t xml:space="preserve">’ I tell </w:t>
            </w:r>
            <w:proofErr w:type="spellStart"/>
            <w:r>
              <w:t>ya</w:t>
            </w:r>
            <w:proofErr w:type="spellEnd"/>
            <w:r>
              <w:t xml:space="preserve">’. Just the other day she was </w:t>
            </w:r>
            <w:proofErr w:type="spellStart"/>
            <w:r>
              <w:t>tellin</w:t>
            </w:r>
            <w:proofErr w:type="spellEnd"/>
            <w:r>
              <w:t xml:space="preserve">’ me about </w:t>
            </w:r>
            <w:proofErr w:type="spellStart"/>
            <w:r>
              <w:t>gettin</w:t>
            </w:r>
            <w:proofErr w:type="spellEnd"/>
            <w:r>
              <w:t>’ some information about Indian affairs.</w:t>
            </w:r>
          </w:p>
        </w:tc>
      </w:tr>
      <w:tr w:rsidR="0050601D" w:rsidTr="00CC630F">
        <w:tc>
          <w:tcPr>
            <w:tcW w:w="1255" w:type="dxa"/>
          </w:tcPr>
          <w:p w:rsidR="0050601D" w:rsidRDefault="0050601D" w:rsidP="0050601D">
            <w:r w:rsidRPr="0047158F">
              <w:t>01:</w:t>
            </w:r>
            <w:r w:rsidR="00162DEC">
              <w:t>43</w:t>
            </w:r>
          </w:p>
        </w:tc>
        <w:tc>
          <w:tcPr>
            <w:tcW w:w="1620" w:type="dxa"/>
          </w:tcPr>
          <w:p w:rsidR="0050601D" w:rsidRDefault="0050601D" w:rsidP="0050601D">
            <w:r>
              <w:t>Sam</w:t>
            </w:r>
          </w:p>
        </w:tc>
        <w:tc>
          <w:tcPr>
            <w:tcW w:w="6475" w:type="dxa"/>
          </w:tcPr>
          <w:p w:rsidR="0050601D" w:rsidRDefault="0050601D" w:rsidP="0050601D">
            <w:r>
              <w:t xml:space="preserve">Jesse, you </w:t>
            </w:r>
            <w:proofErr w:type="spellStart"/>
            <w:r>
              <w:t>gotta</w:t>
            </w:r>
            <w:proofErr w:type="spellEnd"/>
            <w:r>
              <w:t xml:space="preserve"> stop </w:t>
            </w:r>
            <w:proofErr w:type="spellStart"/>
            <w:r>
              <w:t>watchin</w:t>
            </w:r>
            <w:proofErr w:type="spellEnd"/>
            <w:r>
              <w:t xml:space="preserve">’ television. You </w:t>
            </w:r>
            <w:proofErr w:type="spellStart"/>
            <w:r>
              <w:t>ain’t</w:t>
            </w:r>
            <w:proofErr w:type="spellEnd"/>
            <w:r>
              <w:t xml:space="preserve"> got no morals at all no more. </w:t>
            </w:r>
            <w:r w:rsidR="00162DEC">
              <w:t xml:space="preserve">[phone rings] </w:t>
            </w:r>
            <w:r>
              <w:t xml:space="preserve">Least where your niece is concerned. Get that phone, will </w:t>
            </w:r>
            <w:proofErr w:type="spellStart"/>
            <w:r>
              <w:t>ya</w:t>
            </w:r>
            <w:proofErr w:type="spellEnd"/>
            <w:r>
              <w:t>’?</w:t>
            </w:r>
          </w:p>
        </w:tc>
      </w:tr>
      <w:tr w:rsidR="0050601D" w:rsidTr="00CC630F">
        <w:tc>
          <w:tcPr>
            <w:tcW w:w="1255" w:type="dxa"/>
          </w:tcPr>
          <w:p w:rsidR="0050601D" w:rsidRDefault="0050601D" w:rsidP="0050601D">
            <w:r w:rsidRPr="0047158F">
              <w:t>01:</w:t>
            </w:r>
            <w:r w:rsidR="00162DEC">
              <w:t>52</w:t>
            </w:r>
          </w:p>
        </w:tc>
        <w:tc>
          <w:tcPr>
            <w:tcW w:w="1620" w:type="dxa"/>
          </w:tcPr>
          <w:p w:rsidR="0050601D" w:rsidRDefault="0050601D" w:rsidP="0050601D">
            <w:r>
              <w:t>Jesse</w:t>
            </w:r>
          </w:p>
        </w:tc>
        <w:tc>
          <w:tcPr>
            <w:tcW w:w="6475" w:type="dxa"/>
          </w:tcPr>
          <w:p w:rsidR="0050601D" w:rsidRDefault="0050601D" w:rsidP="0050601D">
            <w:r>
              <w:t>Sam, the only show I watched all last week was Face the Nation.</w:t>
            </w:r>
          </w:p>
        </w:tc>
      </w:tr>
      <w:tr w:rsidR="00E53413" w:rsidTr="00CC630F">
        <w:tc>
          <w:tcPr>
            <w:tcW w:w="1255" w:type="dxa"/>
          </w:tcPr>
          <w:p w:rsidR="00E53413" w:rsidRDefault="00863276" w:rsidP="00E53413">
            <w:r>
              <w:t>01:56</w:t>
            </w:r>
          </w:p>
        </w:tc>
        <w:tc>
          <w:tcPr>
            <w:tcW w:w="1620" w:type="dxa"/>
          </w:tcPr>
          <w:p w:rsidR="00E53413" w:rsidRDefault="00E53413" w:rsidP="00E53413">
            <w:r>
              <w:t>Sam</w:t>
            </w:r>
          </w:p>
        </w:tc>
        <w:tc>
          <w:tcPr>
            <w:tcW w:w="6475" w:type="dxa"/>
          </w:tcPr>
          <w:p w:rsidR="00E53413" w:rsidRDefault="00E53413" w:rsidP="00E53413">
            <w:r>
              <w:t xml:space="preserve">That’s what I mean. You ought to be </w:t>
            </w:r>
            <w:proofErr w:type="spellStart"/>
            <w:r>
              <w:t>watchin</w:t>
            </w:r>
            <w:proofErr w:type="spellEnd"/>
            <w:r>
              <w:t>’ Dudley Do-Right and Champion</w:t>
            </w:r>
            <w:r w:rsidR="00CC630F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 xml:space="preserve">’. Shows with moral, you know. Bureau of Indian Affairs. The way that </w:t>
            </w:r>
            <w:r w:rsidR="00863276">
              <w:t xml:space="preserve">Tonto </w:t>
            </w:r>
            <w:r>
              <w:t xml:space="preserve">always carried on with </w:t>
            </w:r>
            <w:r w:rsidR="00863276">
              <w:t xml:space="preserve">that </w:t>
            </w:r>
            <w:r w:rsidR="00CC630F">
              <w:t>Kemosabe</w:t>
            </w:r>
            <w:bookmarkStart w:id="0" w:name="_GoBack"/>
            <w:bookmarkEnd w:id="0"/>
            <w:r>
              <w:t xml:space="preserve"> and the way that Geronimo was always </w:t>
            </w:r>
            <w:proofErr w:type="spellStart"/>
            <w:r>
              <w:t>screamin</w:t>
            </w:r>
            <w:proofErr w:type="spellEnd"/>
            <w:r>
              <w:t xml:space="preserve">’ when they throw him out of an airplane. Not to mention </w:t>
            </w:r>
            <w:r w:rsidR="00D45085">
              <w:t>Hiawatha</w:t>
            </w:r>
            <w:r>
              <w:t xml:space="preserve"> </w:t>
            </w:r>
            <w:proofErr w:type="spellStart"/>
            <w:r>
              <w:t>messin</w:t>
            </w:r>
            <w:proofErr w:type="spellEnd"/>
            <w:r>
              <w:t xml:space="preserve">’ around with the </w:t>
            </w:r>
            <w:proofErr w:type="spellStart"/>
            <w:r>
              <w:t>Gitche</w:t>
            </w:r>
            <w:proofErr w:type="spellEnd"/>
            <w:r>
              <w:t xml:space="preserve"> </w:t>
            </w:r>
            <w:proofErr w:type="spellStart"/>
            <w:r>
              <w:t>Gumee</w:t>
            </w:r>
            <w:proofErr w:type="spellEnd"/>
            <w:r w:rsidR="00320EEB">
              <w:t>.</w:t>
            </w:r>
          </w:p>
        </w:tc>
      </w:tr>
      <w:tr w:rsidR="00E53413" w:rsidTr="00CC630F">
        <w:tc>
          <w:tcPr>
            <w:tcW w:w="1255" w:type="dxa"/>
          </w:tcPr>
          <w:p w:rsidR="00E53413" w:rsidRDefault="00863276" w:rsidP="00E53413">
            <w:r>
              <w:t>02:</w:t>
            </w:r>
            <w:r w:rsidR="004D12D8">
              <w:t>15</w:t>
            </w:r>
          </w:p>
        </w:tc>
        <w:tc>
          <w:tcPr>
            <w:tcW w:w="1620" w:type="dxa"/>
          </w:tcPr>
          <w:p w:rsidR="00E53413" w:rsidRDefault="00E53413" w:rsidP="00E53413"/>
        </w:tc>
        <w:tc>
          <w:tcPr>
            <w:tcW w:w="6475" w:type="dxa"/>
          </w:tcPr>
          <w:p w:rsidR="00E53413" w:rsidRDefault="00E53413" w:rsidP="00E53413">
            <w:r>
              <w:t>[music]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2:</w:t>
            </w:r>
            <w:r w:rsidR="004D12D8">
              <w:t>23</w:t>
            </w:r>
          </w:p>
        </w:tc>
        <w:tc>
          <w:tcPr>
            <w:tcW w:w="1620" w:type="dxa"/>
          </w:tcPr>
          <w:p w:rsidR="00863276" w:rsidRDefault="00863276" w:rsidP="00863276"/>
        </w:tc>
        <w:tc>
          <w:tcPr>
            <w:tcW w:w="6475" w:type="dxa"/>
          </w:tcPr>
          <w:p w:rsidR="00863276" w:rsidRDefault="00863276" w:rsidP="00863276">
            <w:r>
              <w:t>[music fades out, then repeats]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2:</w:t>
            </w:r>
            <w:r w:rsidR="00B12462">
              <w:t>31</w:t>
            </w:r>
          </w:p>
        </w:tc>
        <w:tc>
          <w:tcPr>
            <w:tcW w:w="1620" w:type="dxa"/>
          </w:tcPr>
          <w:p w:rsidR="00863276" w:rsidRDefault="00863276" w:rsidP="00863276">
            <w:r>
              <w:t>Jesse</w:t>
            </w:r>
          </w:p>
        </w:tc>
        <w:tc>
          <w:tcPr>
            <w:tcW w:w="6475" w:type="dxa"/>
          </w:tcPr>
          <w:p w:rsidR="00863276" w:rsidRDefault="00863276" w:rsidP="00863276">
            <w:r>
              <w:t xml:space="preserve">Mr. </w:t>
            </w:r>
            <w:proofErr w:type="spellStart"/>
            <w:r>
              <w:t>McFrancis</w:t>
            </w:r>
            <w:proofErr w:type="spellEnd"/>
            <w:r>
              <w:t>, h</w:t>
            </w:r>
            <w:r w:rsidR="00320EEB">
              <w:t>a</w:t>
            </w:r>
            <w:r>
              <w:t xml:space="preserve">-have you ever noticed that people who don’t know what they’re </w:t>
            </w:r>
            <w:proofErr w:type="spellStart"/>
            <w:r>
              <w:t>talkin</w:t>
            </w:r>
            <w:proofErr w:type="spellEnd"/>
            <w:r>
              <w:t xml:space="preserve">’ about rant and rave a lot? Geronimo always </w:t>
            </w:r>
            <w:proofErr w:type="spellStart"/>
            <w:r>
              <w:t>screamin</w:t>
            </w:r>
            <w:proofErr w:type="spellEnd"/>
            <w:r>
              <w:t>’ whe</w:t>
            </w:r>
            <w:r w:rsidR="00320EEB">
              <w:t>n</w:t>
            </w:r>
            <w:r>
              <w:t xml:space="preserve"> they thr</w:t>
            </w:r>
            <w:r w:rsidR="00320EEB">
              <w:t>e</w:t>
            </w:r>
            <w:r>
              <w:t>w him out of an airplane.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2:</w:t>
            </w:r>
            <w:r w:rsidR="001F713B">
              <w:t>42</w:t>
            </w:r>
          </w:p>
        </w:tc>
        <w:tc>
          <w:tcPr>
            <w:tcW w:w="1620" w:type="dxa"/>
          </w:tcPr>
          <w:p w:rsidR="00863276" w:rsidRDefault="00863276" w:rsidP="00863276">
            <w:r>
              <w:t>Sam</w:t>
            </w:r>
          </w:p>
        </w:tc>
        <w:tc>
          <w:tcPr>
            <w:tcW w:w="6475" w:type="dxa"/>
          </w:tcPr>
          <w:p w:rsidR="00863276" w:rsidRDefault="00863276" w:rsidP="00863276">
            <w:r>
              <w:t xml:space="preserve">Well, now Mr. </w:t>
            </w:r>
            <w:proofErr w:type="spellStart"/>
            <w:r>
              <w:t>McFrancis</w:t>
            </w:r>
            <w:proofErr w:type="spellEnd"/>
            <w:r>
              <w:t xml:space="preserve"> I-I was just, now I-I was </w:t>
            </w:r>
            <w:proofErr w:type="spellStart"/>
            <w:r>
              <w:t>tellin</w:t>
            </w:r>
            <w:proofErr w:type="spellEnd"/>
            <w:r>
              <w:t>’ Jesse</w:t>
            </w:r>
            <w:r w:rsidR="00320EEB">
              <w:t>-</w:t>
            </w:r>
            <w:r>
              <w:t xml:space="preserve"> [overlap]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2:</w:t>
            </w:r>
            <w:r w:rsidR="001F713B">
              <w:t>44</w:t>
            </w:r>
          </w:p>
        </w:tc>
        <w:tc>
          <w:tcPr>
            <w:tcW w:w="1620" w:type="dxa"/>
          </w:tcPr>
          <w:p w:rsidR="00863276" w:rsidRDefault="00863276" w:rsidP="00863276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475" w:type="dxa"/>
          </w:tcPr>
          <w:p w:rsidR="00863276" w:rsidRDefault="00863276" w:rsidP="00863276">
            <w:r>
              <w:t>[overlap] Now, you see, Sam, now Geronimo is substitute for a count to make sure that the parachutists are clear of the plane ‘fore they open their chutes.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2:</w:t>
            </w:r>
            <w:r w:rsidR="001F713B">
              <w:t>53</w:t>
            </w:r>
          </w:p>
        </w:tc>
        <w:tc>
          <w:tcPr>
            <w:tcW w:w="1620" w:type="dxa"/>
          </w:tcPr>
          <w:p w:rsidR="00863276" w:rsidRDefault="00863276" w:rsidP="00863276">
            <w:r>
              <w:t>Leon</w:t>
            </w:r>
          </w:p>
        </w:tc>
        <w:tc>
          <w:tcPr>
            <w:tcW w:w="6475" w:type="dxa"/>
          </w:tcPr>
          <w:p w:rsidR="00863276" w:rsidRDefault="00863276" w:rsidP="00863276">
            <w:r>
              <w:t xml:space="preserve">He been </w:t>
            </w:r>
            <w:proofErr w:type="spellStart"/>
            <w:r>
              <w:t>watchin</w:t>
            </w:r>
            <w:proofErr w:type="spellEnd"/>
            <w:r>
              <w:t xml:space="preserve">’ that </w:t>
            </w:r>
            <w:r w:rsidR="001F713B">
              <w:t>F</w:t>
            </w:r>
            <w:r>
              <w:t xml:space="preserve">ace the Nation show, too, </w:t>
            </w:r>
            <w:proofErr w:type="spellStart"/>
            <w:r>
              <w:t>ain’t</w:t>
            </w:r>
            <w:proofErr w:type="spellEnd"/>
            <w:r>
              <w:t xml:space="preserve"> he, Sam?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2:</w:t>
            </w:r>
            <w:r w:rsidR="001F713B">
              <w:t>56</w:t>
            </w:r>
          </w:p>
        </w:tc>
        <w:tc>
          <w:tcPr>
            <w:tcW w:w="1620" w:type="dxa"/>
          </w:tcPr>
          <w:p w:rsidR="00863276" w:rsidRDefault="00863276" w:rsidP="00863276">
            <w:r>
              <w:t>Sam</w:t>
            </w:r>
          </w:p>
        </w:tc>
        <w:tc>
          <w:tcPr>
            <w:tcW w:w="6475" w:type="dxa"/>
          </w:tcPr>
          <w:p w:rsidR="00863276" w:rsidRDefault="00863276" w:rsidP="00863276">
            <w:r>
              <w:t>It sounds like it, Leon.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lastRenderedPageBreak/>
              <w:t>02:</w:t>
            </w:r>
            <w:r w:rsidR="001F713B">
              <w:t>57</w:t>
            </w:r>
          </w:p>
        </w:tc>
        <w:tc>
          <w:tcPr>
            <w:tcW w:w="1620" w:type="dxa"/>
          </w:tcPr>
          <w:p w:rsidR="00863276" w:rsidRDefault="00863276" w:rsidP="00863276">
            <w:r>
              <w:t xml:space="preserve">Mr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475" w:type="dxa"/>
          </w:tcPr>
          <w:p w:rsidR="00863276" w:rsidRDefault="00863276" w:rsidP="00863276">
            <w:r>
              <w:t xml:space="preserve">Well, the way it started, </w:t>
            </w:r>
            <w:proofErr w:type="spellStart"/>
            <w:r>
              <w:t>ya</w:t>
            </w:r>
            <w:proofErr w:type="spellEnd"/>
            <w:r>
              <w:t>’ see, was-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2:</w:t>
            </w:r>
            <w:r w:rsidR="001F713B">
              <w:t>59</w:t>
            </w:r>
          </w:p>
        </w:tc>
        <w:tc>
          <w:tcPr>
            <w:tcW w:w="1620" w:type="dxa"/>
          </w:tcPr>
          <w:p w:rsidR="00863276" w:rsidRDefault="00863276" w:rsidP="00863276">
            <w:r>
              <w:t>Sam</w:t>
            </w:r>
          </w:p>
        </w:tc>
        <w:tc>
          <w:tcPr>
            <w:tcW w:w="6475" w:type="dxa"/>
          </w:tcPr>
          <w:p w:rsidR="00863276" w:rsidRDefault="00863276" w:rsidP="00863276">
            <w:r>
              <w:t xml:space="preserve">Nobody wants to hear what we think, Leon. </w:t>
            </w:r>
            <w:proofErr w:type="spellStart"/>
            <w:r>
              <w:t>‘</w:t>
            </w:r>
            <w:proofErr w:type="gramStart"/>
            <w:r>
              <w:t>Cause</w:t>
            </w:r>
            <w:proofErr w:type="spellEnd"/>
            <w:proofErr w:type="gramEnd"/>
            <w:r>
              <w:t xml:space="preserve"> we been able to stay the same through all these changes.</w:t>
            </w:r>
          </w:p>
        </w:tc>
      </w:tr>
      <w:tr w:rsidR="00863276" w:rsidTr="00CC630F">
        <w:tc>
          <w:tcPr>
            <w:tcW w:w="1255" w:type="dxa"/>
          </w:tcPr>
          <w:p w:rsidR="00863276" w:rsidRDefault="00863276" w:rsidP="00863276">
            <w:r w:rsidRPr="000065BD">
              <w:t>0</w:t>
            </w:r>
            <w:r w:rsidR="001F713B">
              <w:t>3</w:t>
            </w:r>
            <w:r w:rsidRPr="000065BD">
              <w:t>:</w:t>
            </w:r>
            <w:r w:rsidR="001F713B">
              <w:t>05</w:t>
            </w:r>
          </w:p>
        </w:tc>
        <w:tc>
          <w:tcPr>
            <w:tcW w:w="1620" w:type="dxa"/>
          </w:tcPr>
          <w:p w:rsidR="00863276" w:rsidRDefault="001F713B" w:rsidP="00863276">
            <w:r>
              <w:t>Leon</w:t>
            </w:r>
          </w:p>
        </w:tc>
        <w:tc>
          <w:tcPr>
            <w:tcW w:w="6475" w:type="dxa"/>
          </w:tcPr>
          <w:p w:rsidR="00863276" w:rsidRDefault="001F713B" w:rsidP="00863276">
            <w:r>
              <w:t>And t</w:t>
            </w:r>
            <w:r w:rsidR="00863276">
              <w:t xml:space="preserve">hat’s good, too, </w:t>
            </w:r>
            <w:proofErr w:type="spellStart"/>
            <w:r w:rsidR="00863276">
              <w:t>ain’t</w:t>
            </w:r>
            <w:proofErr w:type="spellEnd"/>
            <w:r w:rsidR="00863276">
              <w:t xml:space="preserve"> it, Sam?</w:t>
            </w:r>
          </w:p>
        </w:tc>
      </w:tr>
      <w:tr w:rsidR="00863276" w:rsidTr="00CC630F">
        <w:tc>
          <w:tcPr>
            <w:tcW w:w="1255" w:type="dxa"/>
          </w:tcPr>
          <w:p w:rsidR="00863276" w:rsidRDefault="001F713B" w:rsidP="00863276">
            <w:r w:rsidRPr="000065BD">
              <w:t>0</w:t>
            </w:r>
            <w:r>
              <w:t>3</w:t>
            </w:r>
            <w:r w:rsidRPr="000065BD">
              <w:t>:</w:t>
            </w:r>
            <w:r>
              <w:t>07</w:t>
            </w:r>
          </w:p>
        </w:tc>
        <w:tc>
          <w:tcPr>
            <w:tcW w:w="1620" w:type="dxa"/>
          </w:tcPr>
          <w:p w:rsidR="00863276" w:rsidRDefault="00863276" w:rsidP="00863276"/>
        </w:tc>
        <w:tc>
          <w:tcPr>
            <w:tcW w:w="6475" w:type="dxa"/>
          </w:tcPr>
          <w:p w:rsidR="00863276" w:rsidRDefault="00863276" w:rsidP="00863276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436CC"/>
    <w:rsid w:val="0009652E"/>
    <w:rsid w:val="000B53AF"/>
    <w:rsid w:val="000D53C1"/>
    <w:rsid w:val="00126D46"/>
    <w:rsid w:val="00137614"/>
    <w:rsid w:val="0015379F"/>
    <w:rsid w:val="00162DEC"/>
    <w:rsid w:val="001851C8"/>
    <w:rsid w:val="00192DBF"/>
    <w:rsid w:val="001B0D16"/>
    <w:rsid w:val="001B63F5"/>
    <w:rsid w:val="001C7346"/>
    <w:rsid w:val="001F06F2"/>
    <w:rsid w:val="001F5261"/>
    <w:rsid w:val="001F583D"/>
    <w:rsid w:val="001F713B"/>
    <w:rsid w:val="00202C48"/>
    <w:rsid w:val="002507CC"/>
    <w:rsid w:val="002D3399"/>
    <w:rsid w:val="002D7DF0"/>
    <w:rsid w:val="002E5598"/>
    <w:rsid w:val="00320EEB"/>
    <w:rsid w:val="00336843"/>
    <w:rsid w:val="00344B5A"/>
    <w:rsid w:val="00372717"/>
    <w:rsid w:val="003D655F"/>
    <w:rsid w:val="003E3975"/>
    <w:rsid w:val="00406F44"/>
    <w:rsid w:val="00433DF0"/>
    <w:rsid w:val="0045756A"/>
    <w:rsid w:val="00492930"/>
    <w:rsid w:val="004D12D8"/>
    <w:rsid w:val="004E6361"/>
    <w:rsid w:val="004F51E6"/>
    <w:rsid w:val="00504808"/>
    <w:rsid w:val="0050601D"/>
    <w:rsid w:val="00521B39"/>
    <w:rsid w:val="00556C89"/>
    <w:rsid w:val="00595997"/>
    <w:rsid w:val="005F0A03"/>
    <w:rsid w:val="005F6350"/>
    <w:rsid w:val="0065616E"/>
    <w:rsid w:val="006F7BFC"/>
    <w:rsid w:val="00705043"/>
    <w:rsid w:val="0070550F"/>
    <w:rsid w:val="00723842"/>
    <w:rsid w:val="007323BE"/>
    <w:rsid w:val="00763712"/>
    <w:rsid w:val="00776D0A"/>
    <w:rsid w:val="0084378D"/>
    <w:rsid w:val="00850049"/>
    <w:rsid w:val="00863276"/>
    <w:rsid w:val="0087345F"/>
    <w:rsid w:val="00881306"/>
    <w:rsid w:val="00883AFA"/>
    <w:rsid w:val="0089060E"/>
    <w:rsid w:val="00891743"/>
    <w:rsid w:val="008C124E"/>
    <w:rsid w:val="008F0233"/>
    <w:rsid w:val="009151F6"/>
    <w:rsid w:val="00941F24"/>
    <w:rsid w:val="00976ABC"/>
    <w:rsid w:val="00994A08"/>
    <w:rsid w:val="009A3C86"/>
    <w:rsid w:val="00AB1312"/>
    <w:rsid w:val="00AD5DF3"/>
    <w:rsid w:val="00B12462"/>
    <w:rsid w:val="00BF1DD2"/>
    <w:rsid w:val="00BF5F79"/>
    <w:rsid w:val="00C0501F"/>
    <w:rsid w:val="00C11B3C"/>
    <w:rsid w:val="00C2559E"/>
    <w:rsid w:val="00C27B27"/>
    <w:rsid w:val="00C73609"/>
    <w:rsid w:val="00C75730"/>
    <w:rsid w:val="00CB173F"/>
    <w:rsid w:val="00CB5179"/>
    <w:rsid w:val="00CC630F"/>
    <w:rsid w:val="00D0716C"/>
    <w:rsid w:val="00D1785F"/>
    <w:rsid w:val="00D45085"/>
    <w:rsid w:val="00D56579"/>
    <w:rsid w:val="00D64928"/>
    <w:rsid w:val="00D735FF"/>
    <w:rsid w:val="00DD552F"/>
    <w:rsid w:val="00E04418"/>
    <w:rsid w:val="00E31444"/>
    <w:rsid w:val="00E474EC"/>
    <w:rsid w:val="00E53413"/>
    <w:rsid w:val="00E61AF7"/>
    <w:rsid w:val="00E710DC"/>
    <w:rsid w:val="00EB4E3B"/>
    <w:rsid w:val="00F15AB9"/>
    <w:rsid w:val="00F62C5F"/>
    <w:rsid w:val="00F91370"/>
    <w:rsid w:val="00FC4D82"/>
    <w:rsid w:val="00FE58AE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E50C0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28:00Z</dcterms:created>
  <dcterms:modified xsi:type="dcterms:W3CDTF">2022-09-19T02:28:00Z</dcterms:modified>
</cp:coreProperties>
</file>